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68859" w14:textId="16820917" w:rsidR="00193984" w:rsidRPr="00193984" w:rsidRDefault="00193984">
      <w:pPr>
        <w:rPr>
          <w:b/>
          <w:bCs/>
          <w:lang w:val="uk-UA"/>
        </w:rPr>
      </w:pPr>
      <w:r w:rsidRPr="00193984">
        <w:rPr>
          <w:b/>
          <w:bCs/>
          <w:highlight w:val="green"/>
          <w:lang w:val="uk-UA"/>
        </w:rPr>
        <w:t>УКР</w:t>
      </w:r>
    </w:p>
    <w:p w14:paraId="1D3C8A9C" w14:textId="568D099C" w:rsidR="006C07FF" w:rsidRPr="00820976" w:rsidRDefault="00C426B0">
      <w:pPr>
        <w:rPr>
          <w:b/>
          <w:bCs/>
          <w:lang w:val="uk-UA"/>
        </w:rPr>
      </w:pPr>
      <w:r w:rsidRPr="00820976">
        <w:rPr>
          <w:b/>
          <w:bCs/>
          <w:lang w:val="uk-UA"/>
        </w:rPr>
        <w:t>ДП «Фармакопейний центр» отримав подяку від Державного закладу «Луганський державний медичний університет»</w:t>
      </w:r>
    </w:p>
    <w:p w14:paraId="3AD48EF2" w14:textId="77777777" w:rsidR="00C426B0" w:rsidRDefault="00C426B0">
      <w:pPr>
        <w:rPr>
          <w:lang w:val="uk-UA"/>
        </w:rPr>
      </w:pPr>
    </w:p>
    <w:p w14:paraId="2CA9A41F" w14:textId="7FCA3FBB" w:rsidR="0071296F" w:rsidRDefault="00C426B0" w:rsidP="0071296F">
      <w:pPr>
        <w:rPr>
          <w:lang w:val="uk-UA"/>
        </w:rPr>
      </w:pPr>
      <w:r>
        <w:rPr>
          <w:lang w:val="uk-UA"/>
        </w:rPr>
        <w:t xml:space="preserve">ДП «Фармакопейний центр» отримав </w:t>
      </w:r>
      <w:r w:rsidRPr="00193984">
        <w:rPr>
          <w:highlight w:val="yellow"/>
          <w:lang w:val="uk-UA"/>
        </w:rPr>
        <w:t>подяку</w:t>
      </w:r>
      <w:r>
        <w:rPr>
          <w:lang w:val="uk-UA"/>
        </w:rPr>
        <w:t xml:space="preserve"> від Державного закладу «Луганський державний медичний університет»</w:t>
      </w:r>
      <w:r>
        <w:rPr>
          <w:lang w:val="uk-UA"/>
        </w:rPr>
        <w:t>. Зокрема, відзначено</w:t>
      </w:r>
      <w:r w:rsidR="00820976">
        <w:rPr>
          <w:lang w:val="uk-UA"/>
        </w:rPr>
        <w:t>, що</w:t>
      </w:r>
      <w:r>
        <w:rPr>
          <w:lang w:val="uk-UA"/>
        </w:rPr>
        <w:t xml:space="preserve"> </w:t>
      </w:r>
      <w:r w:rsidR="00820976">
        <w:rPr>
          <w:lang w:val="uk-UA"/>
        </w:rPr>
        <w:t xml:space="preserve">ДП «Фармакопейний центр» є лідером у галузі стандартизації та контролю якості лікарських засобів в Україні </w:t>
      </w:r>
      <w:r w:rsidR="00820976">
        <w:rPr>
          <w:lang w:val="uk-UA"/>
        </w:rPr>
        <w:t xml:space="preserve">й відіграє </w:t>
      </w:r>
      <w:r>
        <w:rPr>
          <w:lang w:val="uk-UA"/>
        </w:rPr>
        <w:t xml:space="preserve">провідну роль у сфері охорони здоров’я та </w:t>
      </w:r>
      <w:r w:rsidR="0071296F">
        <w:rPr>
          <w:lang w:val="uk-UA"/>
        </w:rPr>
        <w:t xml:space="preserve">у </w:t>
      </w:r>
      <w:r>
        <w:rPr>
          <w:lang w:val="uk-UA"/>
        </w:rPr>
        <w:t>фармацевтичній галузі України</w:t>
      </w:r>
      <w:r w:rsidR="00820976">
        <w:rPr>
          <w:lang w:val="uk-UA"/>
        </w:rPr>
        <w:t xml:space="preserve">. </w:t>
      </w:r>
      <w:r w:rsidR="0071296F">
        <w:rPr>
          <w:lang w:val="uk-UA"/>
        </w:rPr>
        <w:t xml:space="preserve">Співпраця </w:t>
      </w:r>
      <w:r w:rsidR="0071296F" w:rsidRPr="0071296F">
        <w:rPr>
          <w:lang w:val="uk-UA"/>
        </w:rPr>
        <w:t>Державного закладу «Луганський державний медичний університет»</w:t>
      </w:r>
      <w:r w:rsidR="0071296F">
        <w:rPr>
          <w:lang w:val="uk-UA"/>
        </w:rPr>
        <w:t xml:space="preserve"> з ДП «Фармакопейний центр» </w:t>
      </w:r>
      <w:r w:rsidR="0071296F">
        <w:rPr>
          <w:lang w:val="uk-UA"/>
        </w:rPr>
        <w:t xml:space="preserve">в плані проведення стажування </w:t>
      </w:r>
      <w:r w:rsidR="0071296F" w:rsidRPr="0071296F">
        <w:rPr>
          <w:lang w:val="uk-UA"/>
        </w:rPr>
        <w:t xml:space="preserve">студентів, магістрантів та докторантів Університету </w:t>
      </w:r>
      <w:r w:rsidR="0071296F">
        <w:rPr>
          <w:lang w:val="uk-UA"/>
        </w:rPr>
        <w:t xml:space="preserve">на базі ДП «Фармакопейний центр» й </w:t>
      </w:r>
      <w:r w:rsidR="0071296F">
        <w:rPr>
          <w:lang w:val="uk-UA"/>
        </w:rPr>
        <w:t xml:space="preserve">здійснення сумісної наукової діяльності </w:t>
      </w:r>
      <w:r w:rsidR="0071296F">
        <w:rPr>
          <w:lang w:val="uk-UA"/>
        </w:rPr>
        <w:t>сприятиме підготовці висококваліфікованих фармацевтичних і медичних кадрів зі спеціальності 226 «Фармація, промислова фармація»</w:t>
      </w:r>
      <w:r w:rsidR="0071296F">
        <w:rPr>
          <w:lang w:val="uk-UA"/>
        </w:rPr>
        <w:t>.</w:t>
      </w:r>
      <w:r w:rsidR="0071296F">
        <w:rPr>
          <w:lang w:val="uk-UA"/>
        </w:rPr>
        <w:t xml:space="preserve"> </w:t>
      </w:r>
    </w:p>
    <w:p w14:paraId="588F8EA1" w14:textId="0309F91B" w:rsidR="0071296F" w:rsidRDefault="0071296F" w:rsidP="00C426B0">
      <w:pPr>
        <w:rPr>
          <w:lang w:val="uk-UA"/>
        </w:rPr>
      </w:pPr>
    </w:p>
    <w:p w14:paraId="343E7CC9" w14:textId="314FB4B1" w:rsidR="00193984" w:rsidRDefault="00193984" w:rsidP="00C426B0">
      <w:pPr>
        <w:rPr>
          <w:b/>
          <w:bCs/>
        </w:rPr>
      </w:pPr>
      <w:r w:rsidRPr="00193984">
        <w:rPr>
          <w:b/>
          <w:bCs/>
          <w:highlight w:val="green"/>
        </w:rPr>
        <w:t>EN</w:t>
      </w:r>
    </w:p>
    <w:p w14:paraId="48613BAA" w14:textId="4E6FDB57" w:rsidR="00193984" w:rsidRPr="00193984" w:rsidRDefault="00193984" w:rsidP="00C426B0">
      <w:pPr>
        <w:rPr>
          <w:b/>
          <w:bCs/>
        </w:rPr>
      </w:pPr>
      <w:r w:rsidRPr="00193984">
        <w:rPr>
          <w:b/>
          <w:bCs/>
        </w:rPr>
        <w:t xml:space="preserve">Ukrainian Scientific </w:t>
      </w:r>
      <w:proofErr w:type="spellStart"/>
      <w:r w:rsidRPr="00193984">
        <w:rPr>
          <w:b/>
          <w:bCs/>
        </w:rPr>
        <w:t>Pharmacopoeial</w:t>
      </w:r>
      <w:proofErr w:type="spellEnd"/>
      <w:r w:rsidRPr="00193984">
        <w:rPr>
          <w:b/>
          <w:bCs/>
        </w:rPr>
        <w:t xml:space="preserve"> </w:t>
      </w:r>
      <w:proofErr w:type="spellStart"/>
      <w:r w:rsidRPr="00193984">
        <w:rPr>
          <w:b/>
          <w:bCs/>
        </w:rPr>
        <w:t>Center</w:t>
      </w:r>
      <w:proofErr w:type="spellEnd"/>
      <w:r w:rsidRPr="00193984">
        <w:rPr>
          <w:b/>
          <w:bCs/>
        </w:rPr>
        <w:t xml:space="preserve"> for Quality of Medicines received a letter of appreciation from the Luhansk State Medical University.</w:t>
      </w:r>
    </w:p>
    <w:p w14:paraId="58491021" w14:textId="589ADDB6" w:rsidR="00193984" w:rsidRPr="00193984" w:rsidRDefault="00193984" w:rsidP="0071296F">
      <w:r w:rsidRPr="00193984">
        <w:t xml:space="preserve">Ukrainian Scientific </w:t>
      </w:r>
      <w:proofErr w:type="spellStart"/>
      <w:r w:rsidRPr="00193984">
        <w:t>Pharmacopoeial</w:t>
      </w:r>
      <w:proofErr w:type="spellEnd"/>
      <w:r w:rsidRPr="00193984">
        <w:t xml:space="preserve"> </w:t>
      </w:r>
      <w:proofErr w:type="spellStart"/>
      <w:r w:rsidRPr="00193984">
        <w:t>Center</w:t>
      </w:r>
      <w:proofErr w:type="spellEnd"/>
      <w:r w:rsidRPr="00193984">
        <w:t xml:space="preserve"> for Quality of Medicines received a letter of appreciation from the Luhansk State Medical University. </w:t>
      </w:r>
      <w:proofErr w:type="gramStart"/>
      <w:r w:rsidRPr="00193984">
        <w:t>In particular, it</w:t>
      </w:r>
      <w:proofErr w:type="gramEnd"/>
      <w:r w:rsidRPr="00193984">
        <w:t xml:space="preserve"> is noted that the Ukrainian Scientific </w:t>
      </w:r>
      <w:proofErr w:type="spellStart"/>
      <w:r w:rsidRPr="00193984">
        <w:t>Pharmacopoeial</w:t>
      </w:r>
      <w:proofErr w:type="spellEnd"/>
      <w:r w:rsidRPr="00193984">
        <w:t xml:space="preserve"> </w:t>
      </w:r>
      <w:proofErr w:type="spellStart"/>
      <w:r w:rsidRPr="00193984">
        <w:t>Center</w:t>
      </w:r>
      <w:proofErr w:type="spellEnd"/>
      <w:r w:rsidRPr="00193984">
        <w:t xml:space="preserve"> for Quality of Medicines is a leader in the standardization and quality control of medicinal products in Ukraine and plays a leading role in Ukraine's healthcare and pharmaceutical industry. The cooperation between the Luhansk State Medical University and the Ukrainian Scientific </w:t>
      </w:r>
      <w:proofErr w:type="spellStart"/>
      <w:r w:rsidRPr="00193984">
        <w:t>Pharmacopoeial</w:t>
      </w:r>
      <w:proofErr w:type="spellEnd"/>
      <w:r w:rsidRPr="00193984">
        <w:t xml:space="preserve"> </w:t>
      </w:r>
      <w:proofErr w:type="spellStart"/>
      <w:r w:rsidRPr="00193984">
        <w:t>Center</w:t>
      </w:r>
      <w:proofErr w:type="spellEnd"/>
      <w:r w:rsidRPr="00193984">
        <w:t xml:space="preserve"> for Quality of Medicines in terms of providing internships for students, postgraduates, and doctoral students of the University at the premises of the Ukrainian Scientific </w:t>
      </w:r>
      <w:proofErr w:type="spellStart"/>
      <w:r w:rsidRPr="00193984">
        <w:t>Pharmacopoeial</w:t>
      </w:r>
      <w:proofErr w:type="spellEnd"/>
      <w:r w:rsidRPr="00193984">
        <w:t xml:space="preserve"> </w:t>
      </w:r>
      <w:proofErr w:type="spellStart"/>
      <w:r w:rsidRPr="00193984">
        <w:t>Center</w:t>
      </w:r>
      <w:proofErr w:type="spellEnd"/>
      <w:r w:rsidRPr="00193984">
        <w:t xml:space="preserve"> for Quality of Medicines and conducting joint scientific activities will contribute to the training of highly qualified pharmaceutical and medical personnel in the speciality of “Pharmacy, Industrial Pharmacy" (Specialty code 226).</w:t>
      </w:r>
    </w:p>
    <w:p w14:paraId="48BED0FF" w14:textId="77777777" w:rsidR="00193984" w:rsidRDefault="00193984" w:rsidP="0071296F">
      <w:pPr>
        <w:rPr>
          <w:lang w:val="uk-UA"/>
        </w:rPr>
      </w:pPr>
    </w:p>
    <w:p w14:paraId="25F7C0BC" w14:textId="77777777" w:rsidR="0071296F" w:rsidRDefault="0071296F" w:rsidP="00C426B0">
      <w:pPr>
        <w:rPr>
          <w:lang w:val="uk-UA"/>
        </w:rPr>
      </w:pPr>
    </w:p>
    <w:p w14:paraId="55A4294F" w14:textId="0E40B8B9" w:rsidR="00C426B0" w:rsidRPr="00C426B0" w:rsidRDefault="00C426B0">
      <w:pPr>
        <w:rPr>
          <w:lang w:val="uk-UA"/>
        </w:rPr>
      </w:pPr>
    </w:p>
    <w:sectPr w:rsidR="00C426B0" w:rsidRPr="00C426B0">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MjY3MTE3sjQxMzZX0lEKTi0uzszPAykwrAUAUYgx5SwAAAA="/>
  </w:docVars>
  <w:rsids>
    <w:rsidRoot w:val="00C426B0"/>
    <w:rsid w:val="000403F5"/>
    <w:rsid w:val="00133042"/>
    <w:rsid w:val="00193984"/>
    <w:rsid w:val="001C3F57"/>
    <w:rsid w:val="0027070C"/>
    <w:rsid w:val="003948B5"/>
    <w:rsid w:val="004B23A8"/>
    <w:rsid w:val="004B4324"/>
    <w:rsid w:val="005424B6"/>
    <w:rsid w:val="00603D0E"/>
    <w:rsid w:val="006425B8"/>
    <w:rsid w:val="006C07FF"/>
    <w:rsid w:val="0071296F"/>
    <w:rsid w:val="00820976"/>
    <w:rsid w:val="00AD7EEA"/>
    <w:rsid w:val="00C426B0"/>
    <w:rsid w:val="00D5648B"/>
    <w:rsid w:val="00D56EB6"/>
    <w:rsid w:val="00E326A5"/>
    <w:rsid w:val="00ED69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F8E64"/>
  <w15:chartTrackingRefBased/>
  <w15:docId w15:val="{569D9E53-90F9-4FEF-B760-6DEAB0CD5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7</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Volovyk</dc:creator>
  <cp:keywords/>
  <dc:description/>
  <cp:lastModifiedBy>Natalia Volovyk</cp:lastModifiedBy>
  <cp:revision>2</cp:revision>
  <dcterms:created xsi:type="dcterms:W3CDTF">2023-07-28T14:15:00Z</dcterms:created>
  <dcterms:modified xsi:type="dcterms:W3CDTF">2023-07-28T14:15:00Z</dcterms:modified>
</cp:coreProperties>
</file>